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7FDE" w:rsidRDefault="000D15F8" w:rsidP="00CB78AC">
      <w:pPr>
        <w:pStyle w:val="Heading1"/>
      </w:pPr>
      <w:r>
        <w:t>Question 1</w:t>
      </w:r>
    </w:p>
    <w:p w:rsidR="00CB78AC" w:rsidRDefault="004C7B96" w:rsidP="00CB78AC">
      <w:pPr>
        <w:pStyle w:val="ListParagraph"/>
        <w:numPr>
          <w:ilvl w:val="0"/>
          <w:numId w:val="1"/>
        </w:numPr>
      </w:pPr>
      <w:r>
        <w:t>In which scenario, we must implement Content Provider in an application that uses SQLite database?</w:t>
      </w:r>
      <w:r w:rsidR="00CB78AC">
        <w:t xml:space="preserve"> (3)</w:t>
      </w:r>
    </w:p>
    <w:p w:rsidR="00CB78AC" w:rsidRDefault="00D24F9B" w:rsidP="00B14D36">
      <w:pPr>
        <w:ind w:left="720"/>
        <w:jc w:val="both"/>
      </w:pPr>
      <w:r>
        <w:t>C</w:t>
      </w:r>
      <w:r w:rsidR="00CB78AC">
        <w:t>ontent provider</w:t>
      </w:r>
      <w:r>
        <w:t xml:space="preserve"> implements a mechanism to share data between applications and shared data can be in the form of a file or an entire SQLite database. Therefore, we must implement Content Provider whenever we want to transfer data between applications that use SQLite database.</w:t>
      </w:r>
    </w:p>
    <w:p w:rsidR="00CB78AC" w:rsidRDefault="004C7B96" w:rsidP="00CB78AC">
      <w:pPr>
        <w:pStyle w:val="ListParagraph"/>
        <w:numPr>
          <w:ilvl w:val="0"/>
          <w:numId w:val="1"/>
        </w:numPr>
      </w:pPr>
      <w:r>
        <w:t>List two differences between Activities and Services.</w:t>
      </w:r>
      <w:r w:rsidR="00CB78AC">
        <w:t xml:space="preserve"> (4)</w:t>
      </w:r>
    </w:p>
    <w:p w:rsidR="00072F58" w:rsidRDefault="00072F58" w:rsidP="00072F58">
      <w:pPr>
        <w:pStyle w:val="ListParagraph"/>
      </w:pPr>
      <w:r>
        <w:t xml:space="preserve">Activities: </w:t>
      </w:r>
      <w:r w:rsidR="00F16177">
        <w:t xml:space="preserve">an </w:t>
      </w:r>
      <w:r>
        <w:t>entry point for interacting with user, therefore it needs an user interface.</w:t>
      </w:r>
      <w:r w:rsidR="00970FEE">
        <w:t xml:space="preserve"> An activity usually represents as a single screen with a user interface</w:t>
      </w:r>
      <w:r w:rsidR="00D65304">
        <w:t>.</w:t>
      </w:r>
      <w:r w:rsidR="00D119C2">
        <w:t xml:space="preserve"> </w:t>
      </w:r>
      <w:r w:rsidR="0015623E">
        <w:t>Activities’ lifecycle is as long as it is needed, it will be kept alive.</w:t>
      </w:r>
    </w:p>
    <w:p w:rsidR="00220FDA" w:rsidRDefault="00220FDA" w:rsidP="00072F58">
      <w:pPr>
        <w:pStyle w:val="ListParagraph"/>
      </w:pPr>
    </w:p>
    <w:p w:rsidR="00072F58" w:rsidRDefault="00072F58" w:rsidP="00220FDA">
      <w:pPr>
        <w:pStyle w:val="ListParagraph"/>
        <w:jc w:val="both"/>
      </w:pPr>
      <w:r>
        <w:t>Services:</w:t>
      </w:r>
      <w:r w:rsidR="00AD198D">
        <w:t xml:space="preserve"> </w:t>
      </w:r>
      <w:r w:rsidR="00F16177">
        <w:t xml:space="preserve">a general-purpose </w:t>
      </w:r>
      <w:r w:rsidR="00AD198D">
        <w:t>entry point for keeping an app running in the background</w:t>
      </w:r>
      <w:r w:rsidR="00330D78">
        <w:t>, so it does not need an user interface at all.</w:t>
      </w:r>
      <w:r w:rsidR="00605DBD">
        <w:t xml:space="preserve"> Different from activities’ lifecycle, services’ lifecycle is divided into 2 different types.</w:t>
      </w:r>
      <w:r w:rsidR="000C7388">
        <w:t xml:space="preserve"> Firstly, services will stop running when they finish the assigned task. The other one is a bound service will keep running as long as another application component (the one it is bound to) is still running.</w:t>
      </w:r>
    </w:p>
    <w:p w:rsidR="00B2753B" w:rsidRDefault="00B2753B" w:rsidP="00220FDA">
      <w:pPr>
        <w:pStyle w:val="ListParagraph"/>
        <w:jc w:val="both"/>
      </w:pPr>
    </w:p>
    <w:p w:rsidR="00CB78AC" w:rsidRDefault="004C7B96" w:rsidP="00CB78AC">
      <w:pPr>
        <w:pStyle w:val="ListParagraph"/>
        <w:numPr>
          <w:ilvl w:val="0"/>
          <w:numId w:val="1"/>
        </w:numPr>
      </w:pPr>
      <w:r>
        <w:t>What is common between Activity, Service, and Broadcast Receiver?</w:t>
      </w:r>
      <w:r w:rsidR="00CB78AC">
        <w:t xml:space="preserve"> (3)</w:t>
      </w:r>
    </w:p>
    <w:p w:rsidR="00FA11C7" w:rsidRDefault="00220FDA" w:rsidP="00220FDA">
      <w:pPr>
        <w:pStyle w:val="ListParagraph"/>
        <w:jc w:val="both"/>
      </w:pPr>
      <w:r>
        <w:t>All of them are activated by intents. Intents bind individual component to each other at runtime</w:t>
      </w:r>
      <w:r w:rsidR="009F2F9D">
        <w:t>, whether the component belongs to your app or another.</w:t>
      </w:r>
    </w:p>
    <w:p w:rsidR="00A209E7" w:rsidRDefault="00A209E7" w:rsidP="00CB78AC">
      <w:pPr>
        <w:pStyle w:val="Heading1"/>
      </w:pPr>
      <w:r>
        <w:t>Question 2</w:t>
      </w:r>
    </w:p>
    <w:p w:rsidR="0050110A" w:rsidRDefault="0050110A">
      <w:r>
        <w:t xml:space="preserve">Consider an app compiled against API level 27 on a device running API level 29. </w:t>
      </w:r>
    </w:p>
    <w:p w:rsidR="0050110A" w:rsidRDefault="0050110A" w:rsidP="00CB78AC">
      <w:pPr>
        <w:pStyle w:val="ListParagraph"/>
        <w:numPr>
          <w:ilvl w:val="0"/>
          <w:numId w:val="2"/>
        </w:numPr>
      </w:pPr>
      <w:r>
        <w:t xml:space="preserve">This usually works. Why? </w:t>
      </w:r>
      <w:r w:rsidR="004B2B27">
        <w:t>(2)</w:t>
      </w:r>
    </w:p>
    <w:p w:rsidR="000D57FB" w:rsidRDefault="00EB7C2A" w:rsidP="000D57FB">
      <w:pPr>
        <w:pStyle w:val="ListParagraph"/>
      </w:pPr>
      <w:r>
        <w:t>Due to</w:t>
      </w:r>
      <w:r w:rsidR="000D57FB">
        <w:t xml:space="preserve"> Forward Compatibility</w:t>
      </w:r>
      <w:r>
        <w:t xml:space="preserve"> (thanks to the additive characteristics of API frameworks)</w:t>
      </w:r>
      <w:r w:rsidR="000D57FB">
        <w:t>, old apps can usually run on new platform versions</w:t>
      </w:r>
      <w:r w:rsidR="00A8767E">
        <w:t>. In this case, an app with API level 27 can run on a newer API level (29)</w:t>
      </w:r>
      <w:r w:rsidR="008C272C">
        <w:t>.</w:t>
      </w:r>
    </w:p>
    <w:p w:rsidR="00EB7C2A" w:rsidRDefault="00EB7C2A" w:rsidP="000D57FB">
      <w:pPr>
        <w:pStyle w:val="ListParagraph"/>
      </w:pPr>
    </w:p>
    <w:p w:rsidR="0050110A" w:rsidRDefault="0050110A" w:rsidP="00CB78AC">
      <w:pPr>
        <w:pStyle w:val="ListParagraph"/>
        <w:numPr>
          <w:ilvl w:val="0"/>
          <w:numId w:val="2"/>
        </w:numPr>
      </w:pPr>
      <w:r>
        <w:t xml:space="preserve">How could this go wrong? </w:t>
      </w:r>
      <w:r w:rsidR="004B2B27">
        <w:t xml:space="preserve"> (2)</w:t>
      </w:r>
    </w:p>
    <w:p w:rsidR="001E5631" w:rsidRDefault="001E5631" w:rsidP="001E5631">
      <w:pPr>
        <w:pStyle w:val="ListParagraph"/>
      </w:pPr>
      <w:r>
        <w:t>If a part of API level 27 is removed in API level 29 for some reason, then the app will not be able to run on the new platform version.</w:t>
      </w:r>
    </w:p>
    <w:p w:rsidR="00EB7C2A" w:rsidRDefault="00EB7C2A" w:rsidP="001E5631">
      <w:pPr>
        <w:pStyle w:val="ListParagraph"/>
      </w:pPr>
    </w:p>
    <w:p w:rsidR="0050110A" w:rsidRDefault="0050110A" w:rsidP="00B60802">
      <w:pPr>
        <w:pStyle w:val="ListParagraph"/>
        <w:numPr>
          <w:ilvl w:val="0"/>
          <w:numId w:val="2"/>
        </w:numPr>
      </w:pPr>
      <w:bookmarkStart w:id="0" w:name="_GoBack"/>
      <w:bookmarkEnd w:id="0"/>
      <w:r>
        <w:t>Can it be fixed without changing the API level of the app and the device? Explain.</w:t>
      </w:r>
      <w:r w:rsidR="004B2B27">
        <w:t>(2)</w:t>
      </w:r>
    </w:p>
    <w:p w:rsidR="00EB7C2A" w:rsidRDefault="00EB7C2A" w:rsidP="00EB7C2A">
      <w:pPr>
        <w:pStyle w:val="ListParagraph"/>
      </w:pPr>
      <w:r>
        <w:t xml:space="preserve">It can be fixed by adding the removed part of API level 27 that is required for the app to run into </w:t>
      </w:r>
      <w:r w:rsidR="00934777">
        <w:t>the newer platform version (29).</w:t>
      </w:r>
    </w:p>
    <w:sectPr w:rsidR="00EB7C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E938DF"/>
    <w:multiLevelType w:val="hybridMultilevel"/>
    <w:tmpl w:val="49883B6A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9073F4"/>
    <w:multiLevelType w:val="hybridMultilevel"/>
    <w:tmpl w:val="8362DD9C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6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2MDY1Njc3NDcxMTRS0lEKTi0uzszPAykwrAUAssIYsiwAAAA="/>
  </w:docVars>
  <w:rsids>
    <w:rsidRoot w:val="000D15F8"/>
    <w:rsid w:val="00072F58"/>
    <w:rsid w:val="000C7388"/>
    <w:rsid w:val="000D15F8"/>
    <w:rsid w:val="000D57FB"/>
    <w:rsid w:val="0015623E"/>
    <w:rsid w:val="001E5631"/>
    <w:rsid w:val="00220FDA"/>
    <w:rsid w:val="00330D78"/>
    <w:rsid w:val="004B2B27"/>
    <w:rsid w:val="004C7B96"/>
    <w:rsid w:val="0050110A"/>
    <w:rsid w:val="005F3EA6"/>
    <w:rsid w:val="00605DBD"/>
    <w:rsid w:val="008C272C"/>
    <w:rsid w:val="00934777"/>
    <w:rsid w:val="00970FEE"/>
    <w:rsid w:val="009F2F9D"/>
    <w:rsid w:val="00A209E7"/>
    <w:rsid w:val="00A8767E"/>
    <w:rsid w:val="00AC2A14"/>
    <w:rsid w:val="00AD198D"/>
    <w:rsid w:val="00B14D36"/>
    <w:rsid w:val="00B2753B"/>
    <w:rsid w:val="00B60802"/>
    <w:rsid w:val="00CB78AC"/>
    <w:rsid w:val="00D119C2"/>
    <w:rsid w:val="00D24F9B"/>
    <w:rsid w:val="00D47FDE"/>
    <w:rsid w:val="00D65304"/>
    <w:rsid w:val="00EB7C2A"/>
    <w:rsid w:val="00F16177"/>
    <w:rsid w:val="00F93129"/>
    <w:rsid w:val="00FA11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E7009"/>
  <w15:chartTrackingRefBased/>
  <w15:docId w15:val="{0ADB59E7-4417-4A2A-91F9-E1080B4EBD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78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B78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B78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308</Words>
  <Characters>175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 Duong</dc:creator>
  <cp:keywords/>
  <dc:description/>
  <cp:lastModifiedBy>Ke Duong</cp:lastModifiedBy>
  <cp:revision>31</cp:revision>
  <dcterms:created xsi:type="dcterms:W3CDTF">2020-11-09T08:18:00Z</dcterms:created>
  <dcterms:modified xsi:type="dcterms:W3CDTF">2020-11-09T09:48:00Z</dcterms:modified>
</cp:coreProperties>
</file>